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96EC3" w14:textId="28C0EF37" w:rsidR="000D05E4" w:rsidRPr="003B53E0" w:rsidRDefault="000D05E4">
      <w:pPr>
        <w:rPr>
          <w:sz w:val="24"/>
          <w:szCs w:val="24"/>
        </w:rPr>
      </w:pPr>
    </w:p>
    <w:p w14:paraId="245158D3" w14:textId="5FC96A45" w:rsidR="005C13E7" w:rsidRPr="003B53E0" w:rsidRDefault="005C13E7" w:rsidP="005C13E7">
      <w:pPr>
        <w:rPr>
          <w:sz w:val="24"/>
          <w:szCs w:val="24"/>
        </w:rPr>
      </w:pPr>
    </w:p>
    <w:p w14:paraId="54B486A9" w14:textId="067863E4" w:rsidR="00832B81" w:rsidRPr="003B53E0" w:rsidRDefault="003B53E0" w:rsidP="00832B81">
      <w:pPr>
        <w:pStyle w:val="Heading1"/>
        <w:ind w:left="55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ЪОБЩЕНИЕ ДО МЕДИИТЕ</w:t>
      </w:r>
      <w:r w:rsidR="00832B81" w:rsidRPr="003B53E0">
        <w:rPr>
          <w:rFonts w:ascii="Times New Roman" w:hAnsi="Times New Roman" w:cs="Times New Roman"/>
          <w:sz w:val="24"/>
          <w:szCs w:val="24"/>
        </w:rPr>
        <w:br/>
      </w:r>
    </w:p>
    <w:p w14:paraId="7D436F9E" w14:textId="77777777" w:rsidR="003B53E0" w:rsidRPr="003B53E0" w:rsidRDefault="003B53E0" w:rsidP="003B53E0">
      <w:pPr>
        <w:pStyle w:val="Title"/>
        <w:shd w:val="clear" w:color="auto" w:fill="FFFFFF"/>
        <w:rPr>
          <w:rFonts w:ascii="Times New Roman" w:hAnsi="Times New Roman" w:cs="Times New Roman"/>
          <w:b/>
          <w:sz w:val="24"/>
          <w:szCs w:val="24"/>
        </w:rPr>
      </w:pPr>
      <w:bookmarkStart w:id="0" w:name="_mgqhvxc236rk" w:colFirst="0" w:colLast="0"/>
      <w:bookmarkEnd w:id="0"/>
      <w:r w:rsidRPr="003B53E0">
        <w:rPr>
          <w:rFonts w:ascii="Times New Roman" w:hAnsi="Times New Roman" w:cs="Times New Roman"/>
          <w:b/>
          <w:sz w:val="24"/>
          <w:szCs w:val="24"/>
        </w:rPr>
        <w:t>Образование под натиска на Омикрон</w:t>
      </w:r>
    </w:p>
    <w:p w14:paraId="1F1DFAAF" w14:textId="77777777" w:rsidR="003B53E0" w:rsidRPr="003B53E0" w:rsidRDefault="003B53E0" w:rsidP="003B53E0">
      <w:pPr>
        <w:pStyle w:val="Subtitle"/>
        <w:rPr>
          <w:rFonts w:ascii="Times New Roman" w:hAnsi="Times New Roman" w:cs="Times New Roman"/>
          <w:b/>
          <w:sz w:val="24"/>
          <w:szCs w:val="24"/>
        </w:rPr>
      </w:pPr>
      <w:bookmarkStart w:id="1" w:name="_cu98e1hs2ry0" w:colFirst="0" w:colLast="0"/>
      <w:bookmarkEnd w:id="1"/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Анализ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„Science in the Crisis -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Наука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в </w:t>
      </w:r>
      <w:proofErr w:type="spellStart"/>
      <w:proofErr w:type="gramStart"/>
      <w:r w:rsidRPr="003B53E0">
        <w:rPr>
          <w:rFonts w:ascii="Times New Roman" w:hAnsi="Times New Roman" w:cs="Times New Roman"/>
          <w:b/>
          <w:sz w:val="24"/>
          <w:szCs w:val="24"/>
        </w:rPr>
        <w:t>кризата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“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proofErr w:type="gram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състоянието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натиска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върху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образователната</w:t>
      </w:r>
      <w:proofErr w:type="spellEnd"/>
      <w:r w:rsidRPr="003B53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b/>
          <w:sz w:val="24"/>
          <w:szCs w:val="24"/>
        </w:rPr>
        <w:t>система</w:t>
      </w:r>
      <w:proofErr w:type="spellEnd"/>
    </w:p>
    <w:p w14:paraId="5C26CFD5" w14:textId="7EA11A0F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Образованието се оказа под сериозен натиск от петата поредна епидемична вълна, предизвикана този път от варианта Омикрон на </w:t>
      </w:r>
      <w:r w:rsidRPr="003B53E0">
        <w:rPr>
          <w:rFonts w:ascii="Times New Roman" w:hAnsi="Times New Roman" w:cs="Times New Roman"/>
          <w:sz w:val="24"/>
          <w:szCs w:val="24"/>
        </w:rPr>
        <w:t xml:space="preserve">COVID-19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исъствения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бе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оцес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се превърна във водещ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ичи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растване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общата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боляемос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тра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обе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ред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й-млад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Във възрастовата група 0</w:t>
      </w:r>
      <w:r w:rsidRPr="003B53E0">
        <w:rPr>
          <w:rFonts w:ascii="Times New Roman" w:hAnsi="Times New Roman" w:cs="Times New Roman"/>
          <w:sz w:val="24"/>
          <w:szCs w:val="24"/>
        </w:rPr>
        <w:t xml:space="preserve">-19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ни</w:t>
      </w:r>
      <w:proofErr w:type="spellEnd"/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за периода о</w:t>
      </w:r>
      <w:r w:rsidRPr="003B53E0">
        <w:rPr>
          <w:rFonts w:ascii="Times New Roman" w:hAnsi="Times New Roman" w:cs="Times New Roman"/>
          <w:sz w:val="24"/>
          <w:szCs w:val="24"/>
        </w:rPr>
        <w:t xml:space="preserve">т 12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ай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до 15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птемвр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021 г. (127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аите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на коронавирусната инфекция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с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5285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ед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чал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б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на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до края на 2021 г.</w:t>
      </w:r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107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16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птемвр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до 31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екемвр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)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,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бро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я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и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остиг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2 010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а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дивителн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ериод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а от началото на 2022 г. </w:t>
      </w:r>
      <w:r w:rsidRPr="003B53E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1. до 22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януар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022 г.) е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ч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ам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2 </w:t>
      </w:r>
      <w:proofErr w:type="spellStart"/>
      <w:proofErr w:type="gramStart"/>
      <w:r w:rsidRPr="003B53E0">
        <w:rPr>
          <w:rFonts w:ascii="Times New Roman" w:hAnsi="Times New Roman" w:cs="Times New Roman"/>
          <w:sz w:val="24"/>
          <w:szCs w:val="24"/>
        </w:rPr>
        <w:t>д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оворегистрираните</w:t>
      </w:r>
      <w:proofErr w:type="spellEnd"/>
      <w:proofErr w:type="gram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а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ред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0-19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ш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3 277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боляемост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ри най-младите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поч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кач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растич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49</w:t>
      </w:r>
      <w:r>
        <w:rPr>
          <w:rFonts w:ascii="Times New Roman" w:hAnsi="Times New Roman" w:cs="Times New Roman"/>
          <w:sz w:val="24"/>
          <w:szCs w:val="24"/>
          <w:lang w:val="bg-BG"/>
        </w:rPr>
        <w:t>-т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дмиц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021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ъ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з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омен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л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омин</w:t>
      </w:r>
      <w:r>
        <w:rPr>
          <w:rFonts w:ascii="Times New Roman" w:hAnsi="Times New Roman" w:cs="Times New Roman"/>
          <w:sz w:val="24"/>
          <w:szCs w:val="24"/>
        </w:rPr>
        <w:t>ира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е </w:t>
      </w:r>
      <w:proofErr w:type="spellStart"/>
      <w:r>
        <w:rPr>
          <w:rFonts w:ascii="Times New Roman" w:hAnsi="Times New Roman" w:cs="Times New Roman"/>
          <w:sz w:val="24"/>
          <w:szCs w:val="24"/>
        </w:rPr>
        <w:t>Дел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ариантъ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SARS-CoV-2.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Но стремителният ръст след </w:t>
      </w:r>
      <w:r>
        <w:rPr>
          <w:rFonts w:ascii="Times New Roman" w:hAnsi="Times New Roman" w:cs="Times New Roman"/>
          <w:sz w:val="24"/>
          <w:szCs w:val="24"/>
          <w:lang w:val="bg-BG"/>
        </w:rPr>
        <w:t>коледно-новогодишните празници е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изключително притеснителен. </w:t>
      </w:r>
      <w:proofErr w:type="spellStart"/>
      <w:r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каз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личн</w:t>
      </w:r>
      <w:proofErr w:type="spellEnd"/>
      <w:r>
        <w:rPr>
          <w:rFonts w:ascii="Times New Roman" w:hAnsi="Times New Roman" w:cs="Times New Roman"/>
          <w:sz w:val="24"/>
          <w:szCs w:val="24"/>
          <w:lang w:val="bg-BG"/>
        </w:rPr>
        <w:t>ат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информация</w:t>
      </w:r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ртал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воре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н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епублик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ългар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.</w:t>
      </w:r>
    </w:p>
    <w:p w14:paraId="149CCE98" w14:textId="77777777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з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след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3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дмиц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микро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овед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до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чаква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ърз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раст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а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COVID-19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ългар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прек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мерения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авителств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паз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изнес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веден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обе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илищ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воре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тискъ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рху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драв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ърз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велич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инуждавайк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ласт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лож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по-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трог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отивоепидемич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ерк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B0F5F7" w14:textId="3A659FD4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веде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граничен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сяг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нов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илищ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оито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притиснати от увеличения брой положителни за инфекцията ученици и учителите, както и значителния дял на карантиниранте паралелки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минав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обучение от разстояние в електронна среда или на хибридно обучение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отационе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инцип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Решенията за преминаване в електронно обучение се вземат на локално ниво от регионалните здравни </w:t>
      </w:r>
      <w:r>
        <w:rPr>
          <w:rFonts w:ascii="Times New Roman" w:hAnsi="Times New Roman" w:cs="Times New Roman"/>
          <w:sz w:val="24"/>
          <w:szCs w:val="24"/>
          <w:lang w:val="bg-BG"/>
        </w:rPr>
        <w:t>инспекции, съгласувано с местни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те кризисни щабове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акар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ейств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е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епопуляр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е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л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ефектив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оказа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еш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маля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корост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азпростран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на вирус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по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рем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дход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епидемичн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л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акв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казв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н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боляемост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ред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й-млад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час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ществ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?</w:t>
      </w:r>
    </w:p>
    <w:p w14:paraId="5F002AD6" w14:textId="77777777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0851BF8" w14:textId="4D8EC838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9A3DEFD" w14:textId="77777777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2D8EB16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76CBE002" wp14:editId="065D98DA">
            <wp:extent cx="5731200" cy="32258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BF631C" w14:textId="77777777" w:rsidR="003B53E0" w:rsidRPr="003B53E0" w:rsidRDefault="003B53E0" w:rsidP="003B53E0">
      <w:pPr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Фигура 1. Случаи на </w:t>
      </w:r>
      <w:r w:rsidRPr="003B53E0">
        <w:rPr>
          <w:rFonts w:ascii="Times New Roman" w:hAnsi="Times New Roman" w:cs="Times New Roman"/>
          <w:i/>
          <w:sz w:val="24"/>
          <w:szCs w:val="24"/>
        </w:rPr>
        <w:t>COVID-19</w:t>
      </w: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 сред децата и подрастващите в България – възрастова група 0-19 г. за периода 12.05.2021 г – 20.01.2022 г.</w:t>
      </w:r>
    </w:p>
    <w:p w14:paraId="6369F650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1B4083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FBD9ADE" wp14:editId="37EB0EEA">
            <wp:extent cx="5731200" cy="32258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86DF8B" w14:textId="77777777" w:rsidR="003B53E0" w:rsidRPr="003B53E0" w:rsidRDefault="003B53E0" w:rsidP="003B53E0">
      <w:pPr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Фигура 2. Новорегистрирани случаи на </w:t>
      </w:r>
      <w:r w:rsidRPr="003B53E0">
        <w:rPr>
          <w:rFonts w:ascii="Times New Roman" w:hAnsi="Times New Roman" w:cs="Times New Roman"/>
          <w:i/>
          <w:sz w:val="24"/>
          <w:szCs w:val="24"/>
        </w:rPr>
        <w:t>COVID-19</w:t>
      </w: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 при 0-19 годишните по възрастови групи за периода 25.09.2021 г. – 20.01.2022 г. </w:t>
      </w:r>
    </w:p>
    <w:p w14:paraId="0C3ABE60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261E456D" w14:textId="77777777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5C346E" w14:textId="77777777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4A62B7C" w14:textId="725A1ECB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н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казв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ч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от началото на 2022 г.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й-засегнат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ец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юнош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ежду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10 и 19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ое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е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езпокояващ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Фигура 3.</w:t>
      </w:r>
      <w:r w:rsidRPr="003B53E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яс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иж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ч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изминал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7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по-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сегнат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руп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40-49, 30-39 и 50-59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ш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DF203F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E4CF74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FA7FFCC" wp14:editId="7B0D1850">
            <wp:extent cx="5731200" cy="32258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2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F76252" w14:textId="77777777" w:rsidR="003B53E0" w:rsidRPr="003B53E0" w:rsidRDefault="003B53E0" w:rsidP="003B53E0">
      <w:pPr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Фигура 3. Новорегистрирани случаи на </w:t>
      </w:r>
      <w:r w:rsidRPr="003B53E0">
        <w:rPr>
          <w:rFonts w:ascii="Times New Roman" w:hAnsi="Times New Roman" w:cs="Times New Roman"/>
          <w:i/>
          <w:sz w:val="24"/>
          <w:szCs w:val="24"/>
        </w:rPr>
        <w:t>COVID-19</w:t>
      </w:r>
      <w:r w:rsidRPr="003B53E0">
        <w:rPr>
          <w:rFonts w:ascii="Times New Roman" w:hAnsi="Times New Roman" w:cs="Times New Roman"/>
          <w:i/>
          <w:sz w:val="24"/>
          <w:szCs w:val="24"/>
          <w:lang w:val="bg-BG"/>
        </w:rPr>
        <w:t xml:space="preserve"> в България по възрастови групи за периода 25.09.2021 г – 20.01.2022 г. </w:t>
      </w:r>
    </w:p>
    <w:p w14:paraId="64839AB6" w14:textId="77777777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27D3176E" w14:textId="77777777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язк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екорд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раст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а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ред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ец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лож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риозе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тиск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рху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драв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възможностите ѝ за предоставяне на добра медицинска грижа з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й-млад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олниц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азлич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ласт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тра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з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след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дмиц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ъобщав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исок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етос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едиатрич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легл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каж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риозе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обле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лечебните заведения</w:t>
      </w:r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ои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азполаг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ъс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л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граниче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лими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едиатрич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легл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допълнително изисква мерки за ограничение на разпространението на </w:t>
      </w:r>
      <w:r w:rsidRPr="003B53E0">
        <w:rPr>
          <w:rFonts w:ascii="Times New Roman" w:hAnsi="Times New Roman" w:cs="Times New Roman"/>
          <w:sz w:val="24"/>
          <w:szCs w:val="24"/>
        </w:rPr>
        <w:t>COVID-19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в учебните заведения.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C2329E" w14:textId="2CC1F85B" w:rsid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реминаванет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ъ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уч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азстоя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</w:t>
      </w:r>
      <w:bookmarkStart w:id="2" w:name="_GoBack"/>
      <w:bookmarkEnd w:id="2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електрон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ре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е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и основнат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ярка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за това</w:t>
      </w:r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одобни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ешен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ием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ру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>д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обе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ога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луч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чт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епрекъсна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з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след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б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годи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М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ярка</w:t>
      </w:r>
      <w:proofErr w:type="spellEnd"/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та ще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ечуп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ериг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азпростран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микро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образователните институции и ще намали значително </w:t>
      </w:r>
    </w:p>
    <w:p w14:paraId="2562FF0C" w14:textId="77777777" w:rsid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4BCBF4EF" w14:textId="77777777" w:rsid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5970293F" w14:textId="77777777" w:rsid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0FAEB942" w14:textId="10BF33BC" w:rsidR="003B53E0" w:rsidRPr="003B53E0" w:rsidRDefault="003B53E0" w:rsidP="003B53E0">
      <w:pPr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sz w:val="24"/>
          <w:szCs w:val="24"/>
          <w:lang w:val="bg-BG"/>
        </w:rPr>
        <w:t>вер</w:t>
      </w:r>
      <w:r>
        <w:rPr>
          <w:rFonts w:ascii="Times New Roman" w:hAnsi="Times New Roman" w:cs="Times New Roman"/>
          <w:sz w:val="24"/>
          <w:szCs w:val="24"/>
          <w:lang w:val="bg-BG"/>
        </w:rPr>
        <w:t>и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гите на предаване в обществото</w:t>
      </w:r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евантив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ярк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е</w:t>
      </w:r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дълже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еждусроч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аканц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.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з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ще се осигури по-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езопасн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ръщ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ниц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лас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та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DCF4A8" w14:textId="77777777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Science in the Crisis -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ук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риз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одкрепяме времененните противоепидемични мерки в училищата</w:t>
      </w:r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Те</w:t>
      </w:r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омбинац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с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ест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ниц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ът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дмич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ръщане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и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лас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та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с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равилния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ъ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игуря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присъствено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уч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маля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лияние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епидемия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рху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сихичн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драв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ниц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.</w:t>
      </w:r>
    </w:p>
    <w:p w14:paraId="373AA473" w14:textId="77777777" w:rsidR="003B53E0" w:rsidRPr="003B53E0" w:rsidRDefault="003B53E0" w:rsidP="003B53E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й-ефектив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мярк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игуряван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езопас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учен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ач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та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ъце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ехн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родител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бществ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опита</w:t>
      </w:r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падноевропейск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ържав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нае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ч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имен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исоко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аксинацион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крити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зволя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илищ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ведения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стана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ворен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ез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то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разяв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атастрофалн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дравн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икономик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с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виси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апази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здравето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ецат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подрастващ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България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върнем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учениците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3B53E0">
        <w:rPr>
          <w:rFonts w:ascii="Times New Roman" w:hAnsi="Times New Roman" w:cs="Times New Roman"/>
          <w:sz w:val="24"/>
          <w:szCs w:val="24"/>
        </w:rPr>
        <w:t>клас</w:t>
      </w:r>
      <w:proofErr w:type="spellEnd"/>
      <w:r w:rsidRPr="003B53E0">
        <w:rPr>
          <w:rFonts w:ascii="Times New Roman" w:hAnsi="Times New Roman" w:cs="Times New Roman"/>
          <w:sz w:val="24"/>
          <w:szCs w:val="24"/>
        </w:rPr>
        <w:t>.</w:t>
      </w:r>
    </w:p>
    <w:p w14:paraId="3ABB6818" w14:textId="77777777" w:rsidR="007E4A33" w:rsidRPr="003B53E0" w:rsidRDefault="007E4A33" w:rsidP="00832B81">
      <w:pPr>
        <w:tabs>
          <w:tab w:val="num" w:pos="720"/>
        </w:tabs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3E7D0B80" w14:textId="07A75D85" w:rsidR="00832B81" w:rsidRPr="003B53E0" w:rsidRDefault="00832B81" w:rsidP="00832B81">
      <w:pPr>
        <w:tabs>
          <w:tab w:val="num" w:pos="720"/>
        </w:tabs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b/>
          <w:sz w:val="24"/>
          <w:szCs w:val="24"/>
          <w:lang w:val="bg-BG"/>
        </w:rPr>
        <w:t>С уважение</w:t>
      </w:r>
    </w:p>
    <w:p w14:paraId="5E2F15B9" w14:textId="77777777" w:rsidR="00832B81" w:rsidRPr="003B53E0" w:rsidRDefault="00832B81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Момчил Баев, д.м. </w:t>
      </w:r>
    </w:p>
    <w:p w14:paraId="4F614D72" w14:textId="77777777" w:rsidR="00832B81" w:rsidRPr="003B53E0" w:rsidRDefault="00832B81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Основател и председател </w:t>
      </w:r>
    </w:p>
    <w:p w14:paraId="62E4F630" w14:textId="77777777" w:rsidR="00832B81" w:rsidRPr="003B53E0" w:rsidRDefault="00832B81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sz w:val="24"/>
          <w:szCs w:val="24"/>
          <w:lang w:val="bg-BG"/>
        </w:rPr>
        <w:t xml:space="preserve">Фондация Астра Форум и </w:t>
      </w:r>
    </w:p>
    <w:p w14:paraId="04C57F3C" w14:textId="77777777" w:rsidR="00832B81" w:rsidRPr="003B53E0" w:rsidRDefault="00832B81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B53E0">
        <w:rPr>
          <w:rFonts w:ascii="Times New Roman" w:hAnsi="Times New Roman" w:cs="Times New Roman"/>
          <w:sz w:val="24"/>
          <w:szCs w:val="24"/>
        </w:rPr>
        <w:t xml:space="preserve">Science </w:t>
      </w:r>
      <w:proofErr w:type="gramStart"/>
      <w:r w:rsidRPr="003B53E0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3B53E0">
        <w:rPr>
          <w:rFonts w:ascii="Times New Roman" w:hAnsi="Times New Roman" w:cs="Times New Roman"/>
          <w:sz w:val="24"/>
          <w:szCs w:val="24"/>
        </w:rPr>
        <w:t xml:space="preserve"> The Crisis – </w:t>
      </w:r>
      <w:r w:rsidRPr="003B53E0">
        <w:rPr>
          <w:rFonts w:ascii="Times New Roman" w:hAnsi="Times New Roman" w:cs="Times New Roman"/>
          <w:sz w:val="24"/>
          <w:szCs w:val="24"/>
          <w:lang w:val="bg-BG"/>
        </w:rPr>
        <w:t>Наука в кризата</w:t>
      </w:r>
    </w:p>
    <w:p w14:paraId="27AED493" w14:textId="77777777" w:rsidR="00832B81" w:rsidRPr="003B53E0" w:rsidRDefault="006F6136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832B81" w:rsidRPr="003B53E0">
          <w:rPr>
            <w:rStyle w:val="Hyperlink"/>
            <w:rFonts w:ascii="Times New Roman" w:hAnsi="Times New Roman" w:cs="Times New Roman"/>
            <w:sz w:val="24"/>
            <w:szCs w:val="24"/>
          </w:rPr>
          <w:t>www.astraforumfoundation.org</w:t>
        </w:r>
      </w:hyperlink>
      <w:r w:rsidR="00832B81" w:rsidRPr="003B53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DD295" w14:textId="77777777" w:rsidR="00832B81" w:rsidRPr="003B53E0" w:rsidRDefault="00832B81" w:rsidP="00832B81">
      <w:pPr>
        <w:tabs>
          <w:tab w:val="num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53E0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11" w:history="1">
        <w:r w:rsidRPr="003B53E0">
          <w:rPr>
            <w:rStyle w:val="Hyperlink"/>
            <w:rFonts w:ascii="Times New Roman" w:hAnsi="Times New Roman" w:cs="Times New Roman"/>
            <w:sz w:val="24"/>
            <w:szCs w:val="24"/>
          </w:rPr>
          <w:t>momchil@astraforumfoundation.org</w:t>
        </w:r>
      </w:hyperlink>
      <w:r w:rsidRPr="003B53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F1F06A" w14:textId="23A117BB" w:rsidR="005C13E7" w:rsidRPr="003B53E0" w:rsidRDefault="005C13E7" w:rsidP="005C13E7">
      <w:pPr>
        <w:tabs>
          <w:tab w:val="left" w:pos="5280"/>
        </w:tabs>
        <w:rPr>
          <w:sz w:val="24"/>
          <w:szCs w:val="24"/>
        </w:rPr>
      </w:pPr>
    </w:p>
    <w:sectPr w:rsidR="005C13E7" w:rsidRPr="003B53E0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A9E70" w14:textId="77777777" w:rsidR="006F6136" w:rsidRDefault="006F6136" w:rsidP="005C13E7">
      <w:pPr>
        <w:spacing w:after="0" w:line="240" w:lineRule="auto"/>
      </w:pPr>
      <w:r>
        <w:separator/>
      </w:r>
    </w:p>
  </w:endnote>
  <w:endnote w:type="continuationSeparator" w:id="0">
    <w:p w14:paraId="26475C3C" w14:textId="77777777" w:rsidR="006F6136" w:rsidRDefault="006F6136" w:rsidP="005C1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CADD2" w14:textId="77777777" w:rsidR="006F6136" w:rsidRDefault="006F6136" w:rsidP="005C13E7">
      <w:pPr>
        <w:spacing w:after="0" w:line="240" w:lineRule="auto"/>
      </w:pPr>
      <w:r>
        <w:separator/>
      </w:r>
    </w:p>
  </w:footnote>
  <w:footnote w:type="continuationSeparator" w:id="0">
    <w:p w14:paraId="55291F3D" w14:textId="77777777" w:rsidR="006F6136" w:rsidRDefault="006F6136" w:rsidP="005C13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1DC01" w14:textId="448571D0" w:rsidR="005C13E7" w:rsidRDefault="006F6136">
    <w:pPr>
      <w:pStyle w:val="Header"/>
    </w:pPr>
    <w:r>
      <w:rPr>
        <w:noProof/>
      </w:rPr>
      <w:pict w14:anchorId="4E6C22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498407" o:spid="_x0000_s2059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Layout letter v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F526A" w14:textId="25694FCE" w:rsidR="005C13E7" w:rsidRDefault="006F6136">
    <w:pPr>
      <w:pStyle w:val="Header"/>
    </w:pPr>
    <w:r>
      <w:rPr>
        <w:noProof/>
      </w:rPr>
      <w:pict w14:anchorId="542751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498408" o:spid="_x0000_s2060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Layout letter v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CF4FE" w14:textId="135DB47B" w:rsidR="005C13E7" w:rsidRDefault="006F6136">
    <w:pPr>
      <w:pStyle w:val="Header"/>
    </w:pPr>
    <w:r>
      <w:rPr>
        <w:noProof/>
      </w:rPr>
      <w:pict w14:anchorId="0CE191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498406" o:spid="_x0000_s2058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Layout letter v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F3556"/>
    <w:multiLevelType w:val="hybridMultilevel"/>
    <w:tmpl w:val="A02C36F8"/>
    <w:lvl w:ilvl="0" w:tplc="34EA4C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C019A"/>
    <w:multiLevelType w:val="hybridMultilevel"/>
    <w:tmpl w:val="095ED60E"/>
    <w:lvl w:ilvl="0" w:tplc="49BC23A0">
      <w:start w:val="2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49314F"/>
    <w:multiLevelType w:val="hybridMultilevel"/>
    <w:tmpl w:val="C73A6DEE"/>
    <w:lvl w:ilvl="0" w:tplc="674ADAF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070DC1"/>
    <w:multiLevelType w:val="hybridMultilevel"/>
    <w:tmpl w:val="C9544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wsjQwMTOzMDRX0lEKTi0uzszPAykwqgUAHw4fcywAAAA="/>
  </w:docVars>
  <w:rsids>
    <w:rsidRoot w:val="005C13E7"/>
    <w:rsid w:val="000D05E4"/>
    <w:rsid w:val="00225CEF"/>
    <w:rsid w:val="003B53E0"/>
    <w:rsid w:val="005474FB"/>
    <w:rsid w:val="00586BDF"/>
    <w:rsid w:val="005C13E7"/>
    <w:rsid w:val="00644583"/>
    <w:rsid w:val="006F6136"/>
    <w:rsid w:val="007E4A33"/>
    <w:rsid w:val="0082386B"/>
    <w:rsid w:val="00832B81"/>
    <w:rsid w:val="00A257FF"/>
    <w:rsid w:val="00B51B59"/>
    <w:rsid w:val="00C310C8"/>
    <w:rsid w:val="00C71C40"/>
    <w:rsid w:val="00C73A3F"/>
    <w:rsid w:val="00D63A30"/>
    <w:rsid w:val="00E662E8"/>
    <w:rsid w:val="00F5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2ACC75C1"/>
  <w15:chartTrackingRefBased/>
  <w15:docId w15:val="{8D215F93-1938-4A4C-8401-CD2D7FA06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13E7"/>
  </w:style>
  <w:style w:type="paragraph" w:styleId="Heading1">
    <w:name w:val="heading 1"/>
    <w:basedOn w:val="Normal"/>
    <w:next w:val="Normal"/>
    <w:link w:val="Heading1Char"/>
    <w:uiPriority w:val="9"/>
    <w:qFormat/>
    <w:rsid w:val="005C13E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3E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13E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13E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13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13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13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13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13E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3E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3E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13E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13E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13E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13E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13E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13E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13E7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13E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5C13E7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C13E7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qFormat/>
    <w:rsid w:val="005C13E7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13E7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5C13E7"/>
    <w:rPr>
      <w:b/>
      <w:bCs/>
    </w:rPr>
  </w:style>
  <w:style w:type="character" w:styleId="Emphasis">
    <w:name w:val="Emphasis"/>
    <w:basedOn w:val="DefaultParagraphFont"/>
    <w:uiPriority w:val="20"/>
    <w:qFormat/>
    <w:rsid w:val="005C13E7"/>
    <w:rPr>
      <w:i/>
      <w:iCs/>
      <w:color w:val="000000" w:themeColor="text1"/>
    </w:rPr>
  </w:style>
  <w:style w:type="paragraph" w:styleId="NoSpacing">
    <w:name w:val="No Spacing"/>
    <w:uiPriority w:val="1"/>
    <w:qFormat/>
    <w:rsid w:val="005C13E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13E7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C13E7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13E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13E7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C13E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C13E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C13E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C13E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C13E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13E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13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3E7"/>
  </w:style>
  <w:style w:type="paragraph" w:styleId="Footer">
    <w:name w:val="footer"/>
    <w:basedOn w:val="Normal"/>
    <w:link w:val="FooterChar"/>
    <w:uiPriority w:val="99"/>
    <w:unhideWhenUsed/>
    <w:rsid w:val="005C13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3E7"/>
  </w:style>
  <w:style w:type="paragraph" w:styleId="ListParagraph">
    <w:name w:val="List Paragraph"/>
    <w:basedOn w:val="Normal"/>
    <w:uiPriority w:val="34"/>
    <w:qFormat/>
    <w:rsid w:val="00832B81"/>
    <w:pPr>
      <w:spacing w:line="259" w:lineRule="auto"/>
      <w:ind w:left="720"/>
      <w:contextualSpacing/>
    </w:pPr>
    <w:rPr>
      <w:rFonts w:eastAsiaTheme="minorHAns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832B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omchil@astraforumfoundation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astraforumfoundation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ar Ferdinandov (MEng Aerospace Engineering FT)</dc:creator>
  <cp:keywords/>
  <dc:description/>
  <cp:lastModifiedBy>Momchil Baev</cp:lastModifiedBy>
  <cp:revision>3</cp:revision>
  <cp:lastPrinted>2021-10-21T14:26:00Z</cp:lastPrinted>
  <dcterms:created xsi:type="dcterms:W3CDTF">2022-01-24T14:11:00Z</dcterms:created>
  <dcterms:modified xsi:type="dcterms:W3CDTF">2022-01-24T14:21:00Z</dcterms:modified>
</cp:coreProperties>
</file>